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hint="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bl>
    <w:p w14:paraId="10A715D3" w14:textId="04A3071E" w:rsidR="0008111D" w:rsidRPr="004825F0"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hint="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7"/>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986E52"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986E52"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986E52"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986E52"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986E52"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986E52"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986E52"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986E52"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986E52"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986E52"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986E52"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986E52"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986E52"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986E52"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986E52"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986E52"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AC078" w14:textId="77777777" w:rsidR="004906FE" w:rsidRDefault="004906FE">
      <w:pPr>
        <w:spacing w:after="0"/>
      </w:pPr>
      <w:r>
        <w:separator/>
      </w:r>
    </w:p>
  </w:endnote>
  <w:endnote w:type="continuationSeparator" w:id="0">
    <w:p w14:paraId="2AF7EE25" w14:textId="77777777" w:rsidR="004906FE" w:rsidRDefault="00490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C43C1A" w:rsidRDefault="00C43C1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C43C1A" w:rsidRDefault="00C43C1A">
    <w:pPr>
      <w:pStyle w:val="Footer"/>
    </w:pPr>
  </w:p>
  <w:p w14:paraId="01C5906F" w14:textId="77777777" w:rsidR="00C43C1A" w:rsidRDefault="00C43C1A"/>
  <w:p w14:paraId="1342B277" w14:textId="77777777" w:rsidR="00C43C1A" w:rsidRDefault="00C43C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0934390B" w:rsidR="00C43C1A" w:rsidRDefault="00C43C1A">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CD0B2C" w14:textId="77777777" w:rsidR="00C43C1A" w:rsidRDefault="00C43C1A">
    <w:pPr>
      <w:pStyle w:val="Footer"/>
    </w:pPr>
  </w:p>
  <w:p w14:paraId="21325B5C" w14:textId="77777777" w:rsidR="00C43C1A" w:rsidRDefault="00C43C1A"/>
  <w:p w14:paraId="23E7956A" w14:textId="77777777" w:rsidR="00C43C1A" w:rsidRDefault="00C43C1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45265" w14:textId="77777777" w:rsidR="00986E52" w:rsidRDefault="00986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2A672" w14:textId="77777777" w:rsidR="004906FE" w:rsidRDefault="004906FE">
      <w:pPr>
        <w:spacing w:after="0"/>
      </w:pPr>
      <w:r>
        <w:separator/>
      </w:r>
    </w:p>
  </w:footnote>
  <w:footnote w:type="continuationSeparator" w:id="0">
    <w:p w14:paraId="06C172EA" w14:textId="77777777" w:rsidR="004906FE" w:rsidRDefault="004906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46E44" w14:textId="77777777" w:rsidR="00986E52" w:rsidRDefault="00986E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4024E" w14:textId="77777777" w:rsidR="00986E52" w:rsidRDefault="00986E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307E7" w14:textId="77777777" w:rsidR="00986E52" w:rsidRDefault="00986E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63A69E3B-0A5D-4A94-B2E9-AE015977584B}">
  <ds:schemaRefs>
    <ds:schemaRef ds:uri="http://schemas.openxmlformats.org/officeDocument/2006/bibliography"/>
  </ds:schemaRefs>
</ds:datastoreItem>
</file>

<file path=customXml/itemProps4.xml><?xml version="1.0" encoding="utf-8"?>
<ds:datastoreItem xmlns:ds="http://schemas.openxmlformats.org/officeDocument/2006/customXml" ds:itemID="{23A7AAE8-12BC-4BD1-A2BA-93095B10F10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8578</Words>
  <Characters>44454</Characters>
  <Application>Microsoft Office Word</Application>
  <DocSecurity>0</DocSecurity>
  <Lines>370</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Li, Yingyang</cp:lastModifiedBy>
  <cp:revision>2</cp:revision>
  <cp:lastPrinted>2019-01-10T09:30:00Z</cp:lastPrinted>
  <dcterms:created xsi:type="dcterms:W3CDTF">2021-05-20T11:46:00Z</dcterms:created>
  <dcterms:modified xsi:type="dcterms:W3CDTF">2021-05-2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